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9C3C06" w14:textId="77777777" w:rsidR="00FC4FF9" w:rsidRPr="007C2F28" w:rsidRDefault="00FC4FF9" w:rsidP="00FC4FF9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2B78739" w14:textId="77777777" w:rsidR="00FC4FF9" w:rsidRPr="007C2F28" w:rsidRDefault="00FC4FF9" w:rsidP="00FC4FF9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4971B4CC" w14:textId="77777777" w:rsidR="00FC4FF9" w:rsidRPr="007C2F28" w:rsidRDefault="00FC4FF9" w:rsidP="00FC4FF9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A31D2B9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</w:t>
      </w:r>
      <w:r w:rsidRPr="00AB7220">
        <w:rPr>
          <w:rFonts w:ascii="Arial" w:hAnsi="Arial" w:cs="Arial"/>
          <w:strike/>
          <w:sz w:val="20"/>
          <w:szCs w:val="20"/>
        </w:rPr>
        <w:t>dostawy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AB7220">
        <w:rPr>
          <w:rFonts w:ascii="Arial" w:hAnsi="Arial" w:cs="Arial"/>
          <w:sz w:val="20"/>
          <w:szCs w:val="20"/>
        </w:rPr>
        <w:t>usługi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DA6F23">
        <w:rPr>
          <w:rFonts w:ascii="Arial" w:hAnsi="Arial" w:cs="Arial"/>
          <w:strike/>
          <w:sz w:val="20"/>
          <w:szCs w:val="20"/>
        </w:rPr>
        <w:t>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14:paraId="546DCA2A" w14:textId="318AC311" w:rsidR="00FC4FF9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3F6C3679" w14:textId="77777777" w:rsidR="007B4431" w:rsidRPr="007B4431" w:rsidRDefault="007B4431" w:rsidP="007B4431">
      <w:pPr>
        <w:spacing w:after="0" w:line="360" w:lineRule="auto"/>
        <w:jc w:val="center"/>
        <w:rPr>
          <w:rFonts w:ascii="Arial" w:hAnsi="Arial" w:cs="Arial"/>
          <w:b/>
          <w:i/>
        </w:rPr>
      </w:pPr>
      <w:r w:rsidRPr="007B4431">
        <w:rPr>
          <w:rFonts w:ascii="Arial" w:hAnsi="Arial" w:cs="Arial"/>
          <w:b/>
          <w:i/>
        </w:rPr>
        <w:t>„</w:t>
      </w:r>
      <w:r w:rsidRPr="007B4431">
        <w:rPr>
          <w:rFonts w:ascii="Arial" w:hAnsi="Arial" w:cs="Arial"/>
          <w:b/>
        </w:rPr>
        <w:t>Usunięcie 4 drzew zgodnie z decyzją ZNR nr 89/2022 z dnia 13.06.2022 oraz wykonanie cięć pielęgnacyjnych wraz z wycięciem 3 drzew zgodnie z protokołem z oceny stanu zdrowotnego drzew przy Wieży Ciśnień w Zabrzu ul. Zamoyskiego 2; działki nr:2265/3, 2266/3 – stan na 18.07.2022</w:t>
      </w:r>
      <w:r w:rsidRPr="007B4431">
        <w:rPr>
          <w:rFonts w:ascii="Arial" w:hAnsi="Arial" w:cs="Arial"/>
          <w:b/>
          <w:i/>
        </w:rPr>
        <w:t>” po uzyskaniu decyzji Prezydenta Miasta Zabrze.</w:t>
      </w:r>
      <w:r w:rsidRPr="007B4431">
        <w:rPr>
          <w:rFonts w:ascii="Arial" w:hAnsi="Arial" w:cs="Arial"/>
          <w:b/>
          <w:i/>
        </w:rPr>
        <w:br/>
      </w:r>
    </w:p>
    <w:p w14:paraId="5520B2EA" w14:textId="77777777" w:rsidR="00AB7220" w:rsidRPr="007C2F28" w:rsidRDefault="00AB7220" w:rsidP="00DA6F23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12F187A0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6ECBAD9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52C8F9BD" w14:textId="672621CB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 w:rsidR="007B4431">
        <w:rPr>
          <w:rFonts w:ascii="Arial" w:hAnsi="Arial" w:cs="Arial"/>
          <w:sz w:val="20"/>
          <w:szCs w:val="20"/>
        </w:rPr>
        <w:t>Piotr Szołtysek</w:t>
      </w:r>
      <w:r w:rsidRPr="007C2F28">
        <w:rPr>
          <w:rFonts w:ascii="Arial" w:hAnsi="Arial" w:cs="Arial"/>
          <w:sz w:val="20"/>
          <w:szCs w:val="20"/>
        </w:rPr>
        <w:t>.</w:t>
      </w:r>
      <w:r w:rsidR="00FC393A">
        <w:rPr>
          <w:rFonts w:ascii="Arial" w:hAnsi="Arial" w:cs="Arial"/>
          <w:sz w:val="20"/>
          <w:szCs w:val="20"/>
        </w:rPr>
        <w:t>:</w:t>
      </w:r>
      <w:r w:rsidRPr="007C2F28">
        <w:rPr>
          <w:rFonts w:ascii="Arial" w:hAnsi="Arial" w:cs="Arial"/>
          <w:sz w:val="20"/>
          <w:szCs w:val="20"/>
        </w:rPr>
        <w:t xml:space="preserve"> </w:t>
      </w:r>
      <w:r w:rsidR="00FC393A">
        <w:rPr>
          <w:rFonts w:ascii="Arial" w:hAnsi="Arial" w:cs="Arial"/>
          <w:sz w:val="20"/>
          <w:szCs w:val="20"/>
        </w:rPr>
        <w:t>+48</w:t>
      </w:r>
      <w:r w:rsidR="007B4431">
        <w:rPr>
          <w:rFonts w:ascii="Arial" w:hAnsi="Arial" w:cs="Arial"/>
          <w:sz w:val="20"/>
          <w:szCs w:val="20"/>
        </w:rPr>
        <w:t> 530 686 772</w:t>
      </w:r>
    </w:p>
    <w:p w14:paraId="0321988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7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AE48CB1" w14:textId="77777777" w:rsidR="00FC4FF9" w:rsidRPr="007C2F28" w:rsidRDefault="00FC4FF9" w:rsidP="00FC4FF9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F6377F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C4FF9" w:rsidRPr="007C2F28" w14:paraId="035E749F" w14:textId="77777777" w:rsidTr="003A225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BBE1C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0ED12C4B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9CF80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65E45359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549BAEF8" w14:textId="77777777" w:rsidTr="003A225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9ACB1D4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12F097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48A6F2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D6CDA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4F44CBDE" w14:textId="77777777" w:rsidTr="003A225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94483E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1AA45ECC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ED57DB8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C4FF9" w:rsidRPr="007C2F28" w14:paraId="1A91F63C" w14:textId="77777777" w:rsidTr="003A225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4DDD3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F2B5699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CA61575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FC4FF9" w:rsidRPr="007C2F28" w14:paraId="187D14D2" w14:textId="77777777" w:rsidTr="003A225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CA00F4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76C21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E0138FD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F3F7B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D72C4A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EE2137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948DF7" w14:textId="77777777" w:rsidR="00FC4FF9" w:rsidRPr="007C2F28" w:rsidRDefault="00FC4FF9" w:rsidP="00FC4FF9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0B16EFC3" w14:textId="4A3B9D7D" w:rsidR="00FC4FF9" w:rsidRPr="007B4431" w:rsidRDefault="00FC4FF9" w:rsidP="00FC4FF9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b/>
          <w:sz w:val="24"/>
          <w:szCs w:val="24"/>
        </w:rPr>
      </w:pPr>
      <w:r w:rsidRPr="007C2F28">
        <w:rPr>
          <w:rFonts w:ascii="Arial" w:hAnsi="Arial" w:cs="Arial"/>
          <w:sz w:val="20"/>
          <w:szCs w:val="20"/>
        </w:rPr>
        <w:t xml:space="preserve">Oferuję wykonanie przedmiotu zamówienia </w:t>
      </w:r>
      <w:r w:rsidR="007B4431">
        <w:rPr>
          <w:rFonts w:ascii="Arial" w:hAnsi="Arial" w:cs="Arial"/>
          <w:sz w:val="20"/>
          <w:szCs w:val="20"/>
        </w:rPr>
        <w:t xml:space="preserve">dla </w:t>
      </w:r>
      <w:r w:rsidR="007B4431" w:rsidRPr="007B4431">
        <w:rPr>
          <w:rFonts w:ascii="Arial" w:hAnsi="Arial" w:cs="Arial"/>
          <w:b/>
          <w:sz w:val="24"/>
          <w:szCs w:val="24"/>
        </w:rPr>
        <w:t>zadania numer 1:</w:t>
      </w:r>
    </w:p>
    <w:p w14:paraId="2512CC2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5D2E736B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A0EB0C1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009FB0A3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3531A2EF" w14:textId="77777777" w:rsidR="007B4431" w:rsidRDefault="007B4431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415A3B56" w14:textId="009931A1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3.</w:t>
      </w:r>
      <w:r>
        <w:rPr>
          <w:rFonts w:ascii="Arial" w:hAnsi="Arial" w:cs="Arial"/>
          <w:sz w:val="20"/>
          <w:szCs w:val="20"/>
        </w:rPr>
        <w:t>1</w:t>
      </w:r>
      <w:r w:rsidRPr="007B4431">
        <w:rPr>
          <w:rFonts w:ascii="Arial" w:hAnsi="Arial" w:cs="Arial"/>
          <w:sz w:val="20"/>
          <w:szCs w:val="20"/>
        </w:rPr>
        <w:tab/>
        <w:t>Oferuję wykonanie przedmiot</w:t>
      </w:r>
      <w:r>
        <w:rPr>
          <w:rFonts w:ascii="Arial" w:hAnsi="Arial" w:cs="Arial"/>
          <w:sz w:val="20"/>
          <w:szCs w:val="20"/>
        </w:rPr>
        <w:t xml:space="preserve">u zamówienia dla </w:t>
      </w:r>
      <w:r w:rsidRPr="007B4431">
        <w:rPr>
          <w:rFonts w:ascii="Arial" w:hAnsi="Arial" w:cs="Arial"/>
          <w:b/>
          <w:sz w:val="24"/>
          <w:szCs w:val="24"/>
        </w:rPr>
        <w:t>zadania numer 2</w:t>
      </w:r>
      <w:r w:rsidRPr="007B4431">
        <w:rPr>
          <w:rFonts w:ascii="Arial" w:hAnsi="Arial" w:cs="Arial"/>
          <w:b/>
          <w:sz w:val="24"/>
          <w:szCs w:val="24"/>
        </w:rPr>
        <w:t>:</w:t>
      </w:r>
    </w:p>
    <w:p w14:paraId="3DA3184D" w14:textId="77777777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cenę brutto:.................................. PLN</w:t>
      </w:r>
    </w:p>
    <w:p w14:paraId="34E81572" w14:textId="77777777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468B773A" w14:textId="77777777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cenę netto:.................................. PLN.</w:t>
      </w:r>
    </w:p>
    <w:p w14:paraId="6F69CA7A" w14:textId="77777777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2F3DB971" w14:textId="2BB73150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3.2</w:t>
      </w:r>
      <w:r>
        <w:rPr>
          <w:rFonts w:ascii="Arial" w:hAnsi="Arial" w:cs="Arial"/>
          <w:sz w:val="20"/>
          <w:szCs w:val="20"/>
        </w:rPr>
        <w:tab/>
      </w:r>
      <w:r w:rsidRPr="007B4431">
        <w:rPr>
          <w:rFonts w:ascii="Arial" w:hAnsi="Arial" w:cs="Arial"/>
          <w:sz w:val="20"/>
          <w:szCs w:val="20"/>
        </w:rPr>
        <w:t xml:space="preserve">Oferuję wykonanie przedmiotu zamówienia dla </w:t>
      </w:r>
      <w:r w:rsidRPr="007B4431">
        <w:rPr>
          <w:rFonts w:ascii="Arial" w:hAnsi="Arial" w:cs="Arial"/>
          <w:b/>
          <w:sz w:val="24"/>
          <w:szCs w:val="24"/>
        </w:rPr>
        <w:t xml:space="preserve">zadania numer </w:t>
      </w:r>
      <w:r w:rsidRPr="007B4431">
        <w:rPr>
          <w:rFonts w:ascii="Arial" w:hAnsi="Arial" w:cs="Arial"/>
          <w:b/>
          <w:sz w:val="24"/>
          <w:szCs w:val="24"/>
        </w:rPr>
        <w:t xml:space="preserve">1 i </w:t>
      </w:r>
      <w:r w:rsidRPr="007B4431">
        <w:rPr>
          <w:rFonts w:ascii="Arial" w:hAnsi="Arial" w:cs="Arial"/>
          <w:b/>
          <w:sz w:val="24"/>
          <w:szCs w:val="24"/>
        </w:rPr>
        <w:t>2:</w:t>
      </w:r>
      <w:r>
        <w:rPr>
          <w:rFonts w:ascii="Arial" w:hAnsi="Arial" w:cs="Arial"/>
          <w:sz w:val="20"/>
          <w:szCs w:val="20"/>
        </w:rPr>
        <w:br/>
      </w:r>
      <w:r w:rsidRPr="007B4431">
        <w:rPr>
          <w:rFonts w:ascii="Arial" w:hAnsi="Arial" w:cs="Arial"/>
          <w:b/>
          <w:sz w:val="20"/>
          <w:szCs w:val="20"/>
        </w:rPr>
        <w:t>KWOTA ŁĄCZNIE:</w:t>
      </w:r>
    </w:p>
    <w:p w14:paraId="6DFFF558" w14:textId="77777777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cenę brutto:.................................. PLN</w:t>
      </w:r>
    </w:p>
    <w:p w14:paraId="0F74343F" w14:textId="77777777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7805115A" w14:textId="77777777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cenę netto:.................................. PLN.</w:t>
      </w:r>
    </w:p>
    <w:p w14:paraId="4C448CFB" w14:textId="757799EF" w:rsidR="007B4431" w:rsidRPr="007C2F28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09480C80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2C142F38" w14:textId="2356F646" w:rsidR="00FC4FF9" w:rsidRPr="007C2F28" w:rsidRDefault="007B4431" w:rsidP="007B4431">
      <w:pPr>
        <w:pStyle w:val="Tekstpodstawowy"/>
        <w:tabs>
          <w:tab w:val="left" w:pos="900"/>
          <w:tab w:val="left" w:pos="1080"/>
        </w:tabs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.3</w:t>
      </w:r>
      <w:r>
        <w:rPr>
          <w:rFonts w:ascii="Arial" w:hAnsi="Arial" w:cs="Arial"/>
          <w:sz w:val="20"/>
          <w:szCs w:val="20"/>
        </w:rPr>
        <w:tab/>
      </w:r>
      <w:r w:rsidR="00FC4FF9"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="00FC4FF9"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1D643679" w14:textId="77777777" w:rsidR="00FC4FF9" w:rsidRPr="007C2F28" w:rsidRDefault="00FC4FF9" w:rsidP="00FC4FF9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288A87DA" w14:textId="77777777" w:rsidR="00FC4FF9" w:rsidRPr="007C2F28" w:rsidRDefault="00FC4FF9" w:rsidP="00FC4FF9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664893FC" w14:textId="3493C0C4" w:rsidR="00FC4FF9" w:rsidRPr="00DA6F23" w:rsidRDefault="007B4431" w:rsidP="00DA6F23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>
        <w:rPr>
          <w:rFonts w:ascii="Arial" w:eastAsia="Times New Roman" w:hAnsi="Arial" w:cs="Arial"/>
          <w:i/>
          <w:sz w:val="20"/>
          <w:szCs w:val="20"/>
          <w:lang w:eastAsia="pl-PL"/>
        </w:rPr>
        <w:t>Punkt 3.3</w:t>
      </w:r>
      <w:r w:rsidR="00FC4FF9"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. wypełnić, o ile wybór oferty prowadziłby do powstania u Zamawiającego obowiązku podatkowego zgodnie z przepisami o podatku od towarów i usług, w przeciwnym razie pozostawić niewypełnione</w:t>
      </w:r>
    </w:p>
    <w:p w14:paraId="09620570" w14:textId="5A329174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ryteria poza</w:t>
      </w:r>
      <w:r w:rsidR="007B4431"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>cenowe oceny ofert:</w:t>
      </w:r>
      <w:r w:rsidR="00BE1BD5">
        <w:rPr>
          <w:rFonts w:ascii="Arial" w:hAnsi="Arial" w:cs="Arial"/>
          <w:sz w:val="20"/>
          <w:szCs w:val="20"/>
        </w:rPr>
        <w:t xml:space="preserve"> NIE DOTYCZY</w:t>
      </w:r>
    </w:p>
    <w:p w14:paraId="4DBDE013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084A0C60" w14:textId="77777777" w:rsidR="00FC4FF9" w:rsidRPr="007C2F28" w:rsidRDefault="00FC4FF9" w:rsidP="00FC4FF9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1BC97FB1" w14:textId="77777777" w:rsidR="00FC4FF9" w:rsidRPr="007C2F28" w:rsidRDefault="00FC4FF9" w:rsidP="00FC4FF9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1C34615A" w14:textId="77777777" w:rsidR="00FC4FF9" w:rsidRPr="007C2F28" w:rsidRDefault="00FC4FF9" w:rsidP="00FC4FF9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20876814" w14:textId="18AB5B2D" w:rsidR="00FC4FF9" w:rsidRPr="007C2F28" w:rsidRDefault="00FC4FF9" w:rsidP="00FC4FF9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 i nie będzie podlegać waloryzacji*;</w:t>
      </w:r>
    </w:p>
    <w:p w14:paraId="05B08B74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60E29FDB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711B6FAB" w14:textId="77777777" w:rsidR="00FC4FF9" w:rsidRPr="007C2F28" w:rsidRDefault="00FC4FF9" w:rsidP="00FC4FF9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497EE87" w14:textId="77777777" w:rsidR="00FC4FF9" w:rsidRPr="007C2F28" w:rsidRDefault="00FC4FF9" w:rsidP="00FC4FF9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3A6912E" w14:textId="77777777" w:rsidR="00FC4FF9" w:rsidRPr="007C2F28" w:rsidRDefault="00FC4FF9" w:rsidP="00FC4FF9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81C46E8" w14:textId="77777777" w:rsidR="00FC4FF9" w:rsidRPr="007C2F28" w:rsidRDefault="00FC4FF9" w:rsidP="00FC4FF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lastRenderedPageBreak/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41D2DDBE" w14:textId="77777777" w:rsidR="00FC4FF9" w:rsidRPr="007C2F28" w:rsidRDefault="00FC4FF9" w:rsidP="00FC4FF9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5191A826" w14:textId="5644546F" w:rsidR="00FC4FF9" w:rsidRPr="007C2F28" w:rsidRDefault="007B4431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</w:t>
      </w:r>
      <w:r w:rsidR="00FC4FF9" w:rsidRPr="007C2F28">
        <w:rPr>
          <w:rFonts w:ascii="Arial" w:hAnsi="Arial" w:cs="Arial"/>
          <w:sz w:val="20"/>
          <w:szCs w:val="20"/>
        </w:rPr>
        <w:t>. Ofertę niniejszą składam na ……..... kolejno ponumerowanych stronach.</w:t>
      </w:r>
    </w:p>
    <w:p w14:paraId="5BECA9BF" w14:textId="312B424A" w:rsidR="00FC4FF9" w:rsidRPr="007C2F28" w:rsidRDefault="007B4431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</w:t>
      </w:r>
      <w:r w:rsidR="00FC4FF9" w:rsidRPr="007C2F28">
        <w:rPr>
          <w:rFonts w:ascii="Arial" w:hAnsi="Arial" w:cs="Arial"/>
          <w:sz w:val="20"/>
          <w:szCs w:val="20"/>
        </w:rPr>
        <w:t>. Załącznikami do niniejszego formularza stanowiącymi integralną część oferty są:</w:t>
      </w:r>
    </w:p>
    <w:p w14:paraId="2138EC77" w14:textId="77777777" w:rsidR="00FC4FF9" w:rsidRPr="007C2F28" w:rsidRDefault="00FC4FF9" w:rsidP="00FC4FF9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1FD4502C" w14:textId="77777777" w:rsidR="00FC4FF9" w:rsidRPr="007C2F28" w:rsidRDefault="00FC4FF9" w:rsidP="00FC4FF9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2F1471A4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3E586942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0CAEA28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6385F0EC" w14:textId="77777777" w:rsidR="00FC4FF9" w:rsidRDefault="00FC4FF9" w:rsidP="00FC4FF9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24787942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14:paraId="0140CE4C" w14:textId="77777777" w:rsidR="00183E8E" w:rsidRDefault="009E4591"/>
    <w:sectPr w:rsidR="00183E8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F0EC86" w14:textId="77777777" w:rsidR="009E4591" w:rsidRDefault="009E4591" w:rsidP="001937DC">
      <w:pPr>
        <w:spacing w:after="0" w:line="240" w:lineRule="auto"/>
      </w:pPr>
      <w:r>
        <w:separator/>
      </w:r>
    </w:p>
  </w:endnote>
  <w:endnote w:type="continuationSeparator" w:id="0">
    <w:p w14:paraId="5880059C" w14:textId="77777777" w:rsidR="009E4591" w:rsidRDefault="009E4591" w:rsidP="00193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327CC9" w14:textId="77777777" w:rsidR="009E4591" w:rsidRDefault="009E4591" w:rsidP="001937DC">
      <w:pPr>
        <w:spacing w:after="0" w:line="240" w:lineRule="auto"/>
      </w:pPr>
      <w:r>
        <w:separator/>
      </w:r>
    </w:p>
  </w:footnote>
  <w:footnote w:type="continuationSeparator" w:id="0">
    <w:p w14:paraId="32D56B1E" w14:textId="77777777" w:rsidR="009E4591" w:rsidRDefault="009E4591" w:rsidP="001937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1A8AEC" w14:textId="72C9689F" w:rsidR="001937DC" w:rsidRDefault="001937DC" w:rsidP="001937DC">
    <w:pPr>
      <w:pStyle w:val="Nagwek"/>
      <w:jc w:val="right"/>
    </w:pPr>
    <w:r>
      <w:t>Załącznik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5BD685C2"/>
    <w:lvl w:ilvl="0" w:tplc="E27AF802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0DB0"/>
    <w:rsid w:val="001937DC"/>
    <w:rsid w:val="00304B02"/>
    <w:rsid w:val="00360DB0"/>
    <w:rsid w:val="005F180A"/>
    <w:rsid w:val="00663A31"/>
    <w:rsid w:val="006C4F09"/>
    <w:rsid w:val="00792EBB"/>
    <w:rsid w:val="007A680B"/>
    <w:rsid w:val="007B4431"/>
    <w:rsid w:val="009E4591"/>
    <w:rsid w:val="00AB7220"/>
    <w:rsid w:val="00BE1BD5"/>
    <w:rsid w:val="00D22B22"/>
    <w:rsid w:val="00D761FB"/>
    <w:rsid w:val="00DA6F23"/>
    <w:rsid w:val="00E45F34"/>
    <w:rsid w:val="00FC393A"/>
    <w:rsid w:val="00FC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EDAD0"/>
  <w15:chartTrackingRefBased/>
  <w15:docId w15:val="{56E82765-1598-4B52-A1F9-31C59B6BA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C4F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FC4FF9"/>
    <w:pPr>
      <w:ind w:left="720"/>
      <w:contextualSpacing/>
    </w:pPr>
  </w:style>
  <w:style w:type="character" w:styleId="Hipercze">
    <w:name w:val="Hyperlink"/>
    <w:uiPriority w:val="99"/>
    <w:unhideWhenUsed/>
    <w:rsid w:val="00FC4FF9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FC4FF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C4FF9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FC4FF9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FC4FF9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FC4FF9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FC4FF9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FC4FF9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37D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37D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erty@muzeumgornictw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7</Words>
  <Characters>4307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Tomalak</dc:creator>
  <cp:keywords/>
  <dc:description/>
  <cp:lastModifiedBy>Piotr Szołtysek</cp:lastModifiedBy>
  <cp:revision>2</cp:revision>
  <cp:lastPrinted>2021-04-14T06:06:00Z</cp:lastPrinted>
  <dcterms:created xsi:type="dcterms:W3CDTF">2022-07-29T06:11:00Z</dcterms:created>
  <dcterms:modified xsi:type="dcterms:W3CDTF">2022-07-29T06:11:00Z</dcterms:modified>
</cp:coreProperties>
</file>